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2"/>
    <w:bookmarkStart w:id="103"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についてその感染経路を理解し、必要な感染対策について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X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3"/>
    <w:bookmarkStart w:id="104"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や、腫瘍の予防・健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単純X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頚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主な遺伝性腫瘍の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および緩和ケアを理解している。</w:t>
      </w:r>
    </w:p>
    <w:p>
      <w:pPr>
        <w:numPr>
          <w:ilvl w:val="0"/>
          <w:numId w:val="1064"/>
        </w:numPr>
        <w:pStyle w:val="Compact"/>
      </w:pPr>
      <w:r>
        <w:t xml:space="preserve">腫瘍性疾患患者が直面する社会的・精神的な課題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8T02:29:40Z</dcterms:created>
  <dcterms:modified xsi:type="dcterms:W3CDTF">2022-03-28T02:2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